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Canada</w:t>
      </w:r>
      <w:r>
        <w:t xml:space="preserve"> </w:t>
      </w:r>
      <w:r>
        <w:t xml:space="preserve">Toronto</w:t>
      </w:r>
    </w:p>
    <w:bookmarkStart w:id="20" w:name="Xe62ff2e7e21dd4dd2d8c40266f3e88a33f62865"/>
    <w:p>
      <w:pPr>
        <w:pStyle w:val="Heading1"/>
      </w:pPr>
      <w:r>
        <w:t xml:space="preserve">Scholarship Application Letter for Data Scientist Development Program in Canada Toronto</w:t>
      </w:r>
    </w:p>
    <w:p>
      <w:pPr>
        <w:pStyle w:val="FirstParagraph"/>
      </w:pPr>
      <w:r>
        <w:t xml:space="preserve">Dear Scholarship Committee,</w:t>
      </w:r>
    </w:p>
    <w:p>
      <w:pPr>
        <w:pStyle w:val="BodyText"/>
      </w:pPr>
      <w:r>
        <w:t xml:space="preserve">It is with profound enthusiasm and a deeply held conviction about the transformative power of data science that I submit my application for the prestigious Data Scientist Development Scholarship at the University of Toronto, Canada. This Scholarship Application Letter serves as a testament to my academic rigor, professional aspirations, and unwavering commitment to contributing meaningfully to Toronto’s burgeoning tech ecosystem as an emerging Data Scientist. Canada stands at the vanguard of ethical artificial intelligence and data-driven innovation, while Toronto has emerged as a global hub where cutting-edge research meets real-world societal impact—a dynamic I am eager to immerse myself in through this opportunity.</w:t>
      </w:r>
    </w:p>
    <w:p>
      <w:pPr>
        <w:pStyle w:val="BodyText"/>
      </w:pPr>
      <w:r>
        <w:t xml:space="preserve">My journey toward becoming a Data Scientist began during my undergraduate studies in Computer Science at the University of Waterloo, where I cultivated foundational skills in statistical analysis, machine learning, and programming (Python, R). However, it was my capstone project—developing a predictive model to optimize public transit routes for Toronto’s diverse neighborhoods—that crystallized my passion. Working with real transit data from the Toronto Transit Commission (TTC), I identified patterns that could reduce commute times for marginalized communities by 18%. This experience revealed how data science, when rooted in empathy and local context, becomes a powerful tool for inclusive urban development—a principle deeply aligned with Canada’s national values and Toronto’s commitment to social equity.</w:t>
      </w:r>
    </w:p>
    <w:p>
      <w:pPr>
        <w:pStyle w:val="BodyText"/>
      </w:pPr>
      <w:r>
        <w:t xml:space="preserve">Canada Toronto represents the ideal environment to refine these skills. The city hosts world-class institutions like the Vector Institute for Artificial Intelligence, where pioneering work on fairness in algorithms is conducted, and the University of Toronto’s Department of Computer Science, consistently ranked among North America’s top programs. My proposed research—</w:t>
      </w:r>
      <w:r>
        <w:rPr>
          <w:iCs/>
          <w:i/>
        </w:rPr>
        <w:t xml:space="preserve">"Ethical Machine Learning Frameworks for Healthcare Accessibility in Multicultural Urban Settings"</w:t>
      </w:r>
      <w:r>
        <w:t xml:space="preserve">—directly addresses gaps I observed while volunteering at Toronto Community Housing (TCHC). Many residents face barriers to accessing telehealth services due to language diversity and algorithmic bias. By collaborating with Vector Institute researchers and TCHC data teams, I aim to develop culturally sensitive models that reduce disparities in health outcomes—a project only feasible within Toronto’s rich academic-industry network.</w:t>
      </w:r>
    </w:p>
    <w:p>
      <w:pPr>
        <w:pStyle w:val="BodyText"/>
      </w:pPr>
      <w:r>
        <w:t xml:space="preserve">What distinguishes this Scholarship Application Letter is my concrete plan for leveraging Toronto’s unique ecosystem. Beyond coursework in advanced ML at U of T, I intend to engage with organizations like MaRS Discovery District and the Ontario AI Network to bridge theory and practice. For instance, I have initiated discussions with a local startup (MediScan) developing NLP tools for multilingual patient intake forms—a partnership that will provide real-world data for my thesis while advancing Toronto’s healthcare innovation. Canada’s Immigration Program also supports my trajectory; as an international student, I’m committed to staying in Canada post-graduation to contribute to the nation’s AI talent pipeline, a priority highlighted in the Government of Canada’s</w:t>
      </w:r>
      <w:r>
        <w:t xml:space="preserve"> </w:t>
      </w:r>
      <w:r>
        <w:rPr>
          <w:iCs/>
          <w:i/>
        </w:rPr>
        <w:t xml:space="preserve">AI Strategy</w:t>
      </w:r>
      <w:r>
        <w:t xml:space="preserve">.</w:t>
      </w:r>
    </w:p>
    <w:p>
      <w:pPr>
        <w:pStyle w:val="BodyText"/>
      </w:pPr>
      <w:r>
        <w:t xml:space="preserve">I recognize that Toronto’s data science community thrives not just on technical excellence but on collaborative ethics. During a summer internship at IBM Toronto, I co-authored an internal guideline for bias audits in HR recruitment algorithms—a project that earned recognition from the company’s Ethics Review Board. This experience taught me that as a Data Scientist, my responsibility extends beyond accuracy to ensuring technology serves humanity equitably. Canada’s emphasis on inclusive innovation (evident in initiatives like the Pan-Canadian AI Strategy) resonates with this ethos, and I am eager to learn from Toronto’s diverse experts who champion such principles.</w:t>
      </w:r>
    </w:p>
    <w:p>
      <w:pPr>
        <w:pStyle w:val="BodyText"/>
      </w:pPr>
      <w:r>
        <w:t xml:space="preserve">Financially, this scholarship is pivotal. The cost of tuition, research materials, and living expenses in Toronto would otherwise create significant barriers to my academic progress. The Scholarship for Data Scientist Development would alleviate these burdens while enabling me to dedicate full attention to high-impact work—such as accessing the Ontario Health Data Platform (OHDPL) for healthcare analytics or attending conferences like the Canadian AI Conference hosted in Toronto annually. Without this support, my ability to contribute to projects addressing Toronto’s unique challenges (e.g., housing affordability, climate resilience) would be severely constrained.</w:t>
      </w:r>
    </w:p>
    <w:p>
      <w:pPr>
        <w:pStyle w:val="BodyText"/>
      </w:pPr>
      <w:r>
        <w:t xml:space="preserve">Looking ahead, I envision myself as a Data Scientist who operates at the intersection of technical mastery and community impact. My long-term goal is to co-found an NGO in Toronto that trains underrepresented groups in data literacy through partnerships with schools like OCAD University. This aligns perfectly with Canada’s vision for "AI for Good," where innovation serves societal well-being. As a recent report by the Brookfield Institute noted, Toronto needs more homegrown talent equipped to solve local problems—not just global ones—and I am determined to be part of that solution.</w:t>
      </w:r>
    </w:p>
    <w:p>
      <w:pPr>
        <w:pStyle w:val="BodyText"/>
      </w:pPr>
      <w:r>
        <w:t xml:space="preserve">Canada Toronto has become synonymous with my professional identity because it offers a rare confluence: world-class research infrastructure, ethical governance frameworks for AI, and a vibrant multicultural community where data science can thrive responsibly. This Scholarship Application Letter is not merely an application; it is a promise to honor the trust placed in me by dedicating every ounce of effort to advancing Toronto as a beacon of equitable data-driven progress.</w:t>
      </w:r>
    </w:p>
    <w:p>
      <w:pPr>
        <w:pStyle w:val="BodyText"/>
      </w:pPr>
      <w:r>
        <w:t xml:space="preserve">I am eager to bring my technical skills, cultural sensitivity, and relentless drive for impact to the University of Toronto’s Data Science community. Thank you for considering my application. I welcome the opportunity to discuss how I can contribute meaningfully as a future Data Scientist in Canada Toronto and would be honored to represent the values of this scholarship in action.</w:t>
      </w:r>
    </w:p>
    <w:p>
      <w:pPr>
        <w:pStyle w:val="BodyText"/>
      </w:pPr>
      <w:r>
        <w:t xml:space="preserve">Sincerely,</w:t>
      </w:r>
    </w:p>
    <w:p>
      <w:pPr>
        <w:pStyle w:val="BodyText"/>
      </w:pPr>
      <w:r>
        <w:t xml:space="preserve">Alexandra Chen</w:t>
      </w:r>
    </w:p>
    <w:p>
      <w:pPr>
        <w:pStyle w:val="BodyText"/>
      </w:pPr>
      <w:r>
        <w:t xml:space="preserve">Application ID: DS-2024-TORONTO-78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rogram in Canada Toronto</dc:title>
  <dc:creator/>
  <cp:keywords/>
  <dcterms:created xsi:type="dcterms:W3CDTF">2026-07-17T15:45:33Z</dcterms:created>
  <dcterms:modified xsi:type="dcterms:W3CDTF">2026-07-17T15:45:33Z</dcterms:modified>
</cp:coreProperties>
</file>

<file path=docProps/custom.xml><?xml version="1.0" encoding="utf-8"?>
<Properties xmlns="http://schemas.openxmlformats.org/officeDocument/2006/custom-properties" xmlns:vt="http://schemas.openxmlformats.org/officeDocument/2006/docPropsVTypes"/>
</file>